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BE7158" w14:textId="11325BA5" w:rsidR="00147544" w:rsidRPr="00147544" w:rsidRDefault="00147544" w:rsidP="0014754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</w:pPr>
      <w:r w:rsidRPr="00147544"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 xml:space="preserve">The Capital Asset Pricing Model (CAPM) provides a framework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>for evaluating the risk and return relationship</w:t>
      </w:r>
      <w:r w:rsidRPr="00147544"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 xml:space="preserve">. This analysis examines Disney and General Electric (GE) to determine their suitability for investment based on key CAPM parameters and diagnostic tests. Disney's intercept (α=0.6454, p=0.020) is statistically significant, suggesting positive excess returns independent of market movements, while GE's intercept (α=0.0594\alpha = 0.0594, p=0.837p = 0.837) is not significant, indicating its returns align with the market. Both stocks have beta values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>more significant</w:t>
      </w:r>
      <w:r w:rsidRPr="00147544"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 xml:space="preserve"> than one—Disney (β=1.1368, p &lt; 0.001) and GE (β=1.1506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 xml:space="preserve">, </w:t>
      </w:r>
      <w:r w:rsidRPr="00147544"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>p&lt;0.001p)—demonstrating heightened sensitivity to market changes, with returns amplifying market fluctuations. The joint hypothesis tests reject CAPM expectations for both stocks (p&lt;0.001), highlighting deviations from theoretical assumptions.</w:t>
      </w:r>
    </w:p>
    <w:p w14:paraId="050F1DEE" w14:textId="16DAE04B" w:rsidR="00147544" w:rsidRPr="00147544" w:rsidRDefault="00147544" w:rsidP="0014754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</w:pPr>
      <w:r w:rsidRPr="00147544"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>The diagnostic tests provide insights into model reliability. For Disney, there is no evidence of heteroskedasticity (p=0.695) or autocorrelation (DW=2.13), but the Jarque-Bera test (p&lt;0.001) reveals non-normal residuals, potentially due to outliers or non-linear effects. GE's model faces greater challenges, with significant heteroskedasticity (p=0.021) and positive autocorrelation (DW=1.773), alongside non-normal residuals (p&lt;0.001). These diagnostic issues suggest the need for adjustments such as robust standard errors or time-series mode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>l</w:t>
      </w:r>
      <w:r w:rsidRPr="00147544"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>ling to improve inference reliability.</w:t>
      </w:r>
    </w:p>
    <w:p w14:paraId="2FFBE896" w14:textId="34957D6E" w:rsidR="00147544" w:rsidRPr="00147544" w:rsidRDefault="00147544" w:rsidP="0014754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</w:pPr>
      <w:r w:rsidRPr="00147544"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 xml:space="preserve">In conclusion, Disney appears to be a more attractive investment, with evidence of stock-specific excess returns and moderate market sensitivity.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>While aligning closely with market performance, GE</w:t>
      </w:r>
      <w:r w:rsidRPr="00147544"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 xml:space="preserve"> exhibits volatility and diagnostic issues that reduce model reliability. Both models underscore the importance of validating CAPM assumptions to ensure robust investment decisions. </w:t>
      </w:r>
      <w:r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>When deciding between these two assets, investors should consider these factors, along with their risk tolerance and return expectation</w:t>
      </w:r>
      <w:r w:rsidRPr="00147544">
        <w:rPr>
          <w:rFonts w:ascii="Times New Roman" w:eastAsia="Times New Roman" w:hAnsi="Times New Roman" w:cs="Times New Roman"/>
          <w:kern w:val="0"/>
          <w:sz w:val="24"/>
          <w:szCs w:val="24"/>
          <w:lang w:bidi="my-MM"/>
          <w14:ligatures w14:val="none"/>
        </w:rPr>
        <w:t>s.</w:t>
      </w:r>
    </w:p>
    <w:p w14:paraId="1C1C6EAC" w14:textId="77777777" w:rsidR="00C67821" w:rsidRDefault="00C67821"/>
    <w:sectPr w:rsidR="00C678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Myanmar Text">
    <w:panose1 w:val="020B0502040204020203"/>
    <w:charset w:val="00"/>
    <w:family w:val="swiss"/>
    <w:pitch w:val="variable"/>
    <w:sig w:usb0="80000003" w:usb1="00000000" w:usb2="000004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5E431BB"/>
    <w:multiLevelType w:val="hybridMultilevel"/>
    <w:tmpl w:val="FF1697A4"/>
    <w:lvl w:ilvl="0" w:tplc="20804CC2">
      <w:start w:val="1"/>
      <w:numFmt w:val="decimal"/>
      <w:pStyle w:val="Heading1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5A64C3"/>
    <w:multiLevelType w:val="hybridMultilevel"/>
    <w:tmpl w:val="D45A1A4E"/>
    <w:lvl w:ilvl="0" w:tplc="CA8AB20E">
      <w:start w:val="1"/>
      <w:numFmt w:val="decimal"/>
      <w:pStyle w:val="Heading2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927139">
    <w:abstractNumId w:val="0"/>
  </w:num>
  <w:num w:numId="2" w16cid:durableId="13319827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zNjI1NbQ0MDI0NDJS0lEKTi0uzszPAykwrAUAkD4GaiwAAAA="/>
  </w:docVars>
  <w:rsids>
    <w:rsidRoot w:val="00CE5301"/>
    <w:rsid w:val="00094A1C"/>
    <w:rsid w:val="000C09FD"/>
    <w:rsid w:val="00147544"/>
    <w:rsid w:val="00331312"/>
    <w:rsid w:val="00521F5E"/>
    <w:rsid w:val="005D0C14"/>
    <w:rsid w:val="006E6BD6"/>
    <w:rsid w:val="00755678"/>
    <w:rsid w:val="007B3FC6"/>
    <w:rsid w:val="00871563"/>
    <w:rsid w:val="008B7BC3"/>
    <w:rsid w:val="008C139A"/>
    <w:rsid w:val="008D17F7"/>
    <w:rsid w:val="009A6A4E"/>
    <w:rsid w:val="00A47469"/>
    <w:rsid w:val="00AA56E8"/>
    <w:rsid w:val="00B83D99"/>
    <w:rsid w:val="00BD0846"/>
    <w:rsid w:val="00C07881"/>
    <w:rsid w:val="00C173D2"/>
    <w:rsid w:val="00C67821"/>
    <w:rsid w:val="00CE5301"/>
    <w:rsid w:val="00CF1230"/>
    <w:rsid w:val="00D12E5D"/>
    <w:rsid w:val="00D17C1F"/>
    <w:rsid w:val="00DE0597"/>
    <w:rsid w:val="00E35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 w:bidi="my-M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9B0A3"/>
  <w15:chartTrackingRefBased/>
  <w15:docId w15:val="{6057A22F-2115-45EC-B7DA-4F15E5FB1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MY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9FD"/>
    <w:pPr>
      <w:keepNext/>
      <w:keepLines/>
      <w:numPr>
        <w:numId w:val="1"/>
      </w:numPr>
      <w:spacing w:before="240" w:after="0"/>
      <w:outlineLvl w:val="0"/>
    </w:pPr>
    <w:rPr>
      <w:rFonts w:ascii="Times New Roman" w:eastAsiaTheme="majorEastAsia" w:hAnsi="Times New Roman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9FD"/>
    <w:pPr>
      <w:keepNext/>
      <w:keepLines/>
      <w:numPr>
        <w:numId w:val="2"/>
      </w:numPr>
      <w:spacing w:before="40" w:after="0"/>
      <w:ind w:left="36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14754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bidi="my-MM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09FD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C09FD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47544"/>
    <w:rPr>
      <w:rFonts w:ascii="Times New Roman" w:eastAsia="Times New Roman" w:hAnsi="Times New Roman" w:cs="Times New Roman"/>
      <w:b/>
      <w:bCs/>
      <w:kern w:val="0"/>
      <w:sz w:val="27"/>
      <w:szCs w:val="27"/>
      <w:lang w:bidi="my-MM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475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bidi="my-MM"/>
      <w14:ligatures w14:val="none"/>
    </w:rPr>
  </w:style>
  <w:style w:type="character" w:customStyle="1" w:styleId="katex">
    <w:name w:val="katex"/>
    <w:basedOn w:val="DefaultParagraphFont"/>
    <w:rsid w:val="001475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83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5</Words>
  <Characters>1684</Characters>
  <Application>Microsoft Office Word</Application>
  <DocSecurity>0</DocSecurity>
  <Lines>14</Lines>
  <Paragraphs>3</Paragraphs>
  <ScaleCrop>false</ScaleCrop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e.zun.63d@st.kyoto-u.ac.jp</dc:creator>
  <cp:keywords/>
  <dc:description/>
  <cp:lastModifiedBy>moe.zun.63d@st.kyoto-u.ac.jp</cp:lastModifiedBy>
  <cp:revision>2</cp:revision>
  <dcterms:created xsi:type="dcterms:W3CDTF">2024-12-14T06:49:00Z</dcterms:created>
  <dcterms:modified xsi:type="dcterms:W3CDTF">2024-12-14T06:55:00Z</dcterms:modified>
</cp:coreProperties>
</file>